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170C9" w14:textId="77777777" w:rsidR="009D5E85" w:rsidRPr="00B775B3" w:rsidRDefault="009D5E85" w:rsidP="009D5E85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Primary Key:</w:t>
      </w:r>
    </w:p>
    <w:p w14:paraId="7EC0AD47" w14:textId="77777777" w:rsidR="009D5E85" w:rsidRPr="00B775B3" w:rsidRDefault="009D5E85" w:rsidP="009D5E85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A primary key is a unique identifier for each record in a table. It ensures that each row in the table is uniquely identifiable. Only one primary key is allowed per table, and it cannot contain NULL values.</w:t>
      </w:r>
    </w:p>
    <w:p w14:paraId="6FCA1F60" w14:textId="40C469F7" w:rsidR="006563F3" w:rsidRPr="00B775B3" w:rsidRDefault="009D5E85" w:rsidP="009D5E85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Example:</w:t>
      </w:r>
    </w:p>
    <w:p w14:paraId="1D78833C" w14:textId="77777777" w:rsidR="008B72DC" w:rsidRPr="00B775B3" w:rsidRDefault="008B72DC" w:rsidP="009D5E85">
      <w:pPr>
        <w:rPr>
          <w:rFonts w:ascii="Times New Roman" w:hAnsi="Times New Roman" w:cs="Times New Roman"/>
          <w:sz w:val="24"/>
          <w:szCs w:val="24"/>
        </w:rPr>
      </w:pPr>
    </w:p>
    <w:p w14:paraId="4357A6F0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>CREATE TABLE students (</w:t>
      </w:r>
    </w:p>
    <w:p w14:paraId="14AC2027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student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INT PRIMARY KEY,</w:t>
      </w:r>
    </w:p>
    <w:p w14:paraId="2A5A3F47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student_name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VARCHAR(50),</w:t>
      </w:r>
    </w:p>
    <w:p w14:paraId="633A48BA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age INT,</w:t>
      </w:r>
    </w:p>
    <w:p w14:paraId="4E0501C7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gender VARCHAR(10)</w:t>
      </w:r>
    </w:p>
    <w:p w14:paraId="0682B55A" w14:textId="312212F3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>);</w:t>
      </w:r>
    </w:p>
    <w:p w14:paraId="72B2023E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</w:p>
    <w:p w14:paraId="304ADD3C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</w:p>
    <w:p w14:paraId="522E5067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Foreign Key:</w:t>
      </w:r>
    </w:p>
    <w:p w14:paraId="4165109B" w14:textId="55CF737B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A foreign key is a column or a set of columns in a table that refers to the primary key of another table. It establishes a relationship between two tables, ensuring referential integrity. The foreign key enforces that the values in the referencing column must exist in the referenced table.</w:t>
      </w:r>
    </w:p>
    <w:p w14:paraId="18D9AD71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</w:p>
    <w:p w14:paraId="1F420D92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>CREATE TABLE customers (</w:t>
      </w:r>
    </w:p>
    <w:p w14:paraId="440F5E26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INT PRIMARY KEY,</w:t>
      </w:r>
    </w:p>
    <w:p w14:paraId="1C9BB5EB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customer_name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VARCHAR(100),</w:t>
      </w:r>
    </w:p>
    <w:p w14:paraId="1C9EB13F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email VARCHAR(100)</w:t>
      </w:r>
    </w:p>
    <w:p w14:paraId="710A216C" w14:textId="0F026C32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>);</w:t>
      </w:r>
    </w:p>
    <w:p w14:paraId="25B53A2A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5F78B3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>CREATE TABLE orders (</w:t>
      </w:r>
    </w:p>
    <w:p w14:paraId="15A63330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order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INT PRIMARY KEY,</w:t>
      </w:r>
    </w:p>
    <w:p w14:paraId="240668D8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order_date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DATE,</w:t>
      </w:r>
    </w:p>
    <w:p w14:paraId="24F0E6FC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total_amount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DECIMAL(10, 2),</w:t>
      </w:r>
    </w:p>
    <w:p w14:paraId="48DA1415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INT, -- This column will be the foreign key</w:t>
      </w:r>
    </w:p>
    <w:p w14:paraId="71414EDB" w14:textId="77777777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FOREIGN KEY (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>) REFERENCES customers(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3EA9F69" w14:textId="717B109B" w:rsidR="008B72DC" w:rsidRPr="00B775B3" w:rsidRDefault="008B72DC" w:rsidP="008B72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lastRenderedPageBreak/>
        <w:t>);</w:t>
      </w:r>
    </w:p>
    <w:p w14:paraId="00047D5D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In this example:</w:t>
      </w:r>
    </w:p>
    <w:p w14:paraId="474A06B7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</w:p>
    <w:p w14:paraId="7DF08194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 xml:space="preserve">We created the customers table with three columns: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ustomer_name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, and email.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column is set as the primary key to ensure each customer has a unique identifier.</w:t>
      </w:r>
    </w:p>
    <w:p w14:paraId="617169FA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 xml:space="preserve">We created the orders table with four columns: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order_date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total_amount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column is set as the primary key for orders, ensuring each order has a unique identifier.</w:t>
      </w:r>
    </w:p>
    <w:p w14:paraId="0B0B2179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 xml:space="preserve">We added a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column to the orders table. This column is used to store the customer's identifier for whom the order is placed.</w:t>
      </w:r>
    </w:p>
    <w:p w14:paraId="08AA394A" w14:textId="77777777" w:rsidR="008B72DC" w:rsidRPr="00B775B3" w:rsidRDefault="008B72DC" w:rsidP="008B72DC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 xml:space="preserve">We used the FOREIGN KEY constraint to create a relationship between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column in the orders table and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column in the customers table. This establishes a one-to-many relationship between the customers and orders tables, where one customer can have multiple orders.</w:t>
      </w:r>
    </w:p>
    <w:p w14:paraId="2F324859" w14:textId="77777777" w:rsidR="00B775B3" w:rsidRPr="00B775B3" w:rsidRDefault="00B775B3" w:rsidP="008B72DC">
      <w:pPr>
        <w:rPr>
          <w:rFonts w:ascii="Times New Roman" w:hAnsi="Times New Roman" w:cs="Times New Roman"/>
          <w:sz w:val="24"/>
          <w:szCs w:val="24"/>
        </w:rPr>
      </w:pPr>
    </w:p>
    <w:p w14:paraId="4B7E8231" w14:textId="77777777" w:rsidR="00B775B3" w:rsidRPr="00B775B3" w:rsidRDefault="00B775B3" w:rsidP="00B775B3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Unique Key:</w:t>
      </w:r>
    </w:p>
    <w:p w14:paraId="380C7330" w14:textId="4F557BD3" w:rsidR="00B775B3" w:rsidRPr="00B775B3" w:rsidRDefault="00B775B3" w:rsidP="00B775B3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A unique key ensures that the values in the column or a set of columns are unique and not repeated within the table. Unlike the primary key, a unique key can contain NULL values, but only one unique key is allowed per table.</w:t>
      </w:r>
    </w:p>
    <w:p w14:paraId="3F237D06" w14:textId="77777777" w:rsidR="00B775B3" w:rsidRPr="00B775B3" w:rsidRDefault="00B775B3" w:rsidP="00B775B3">
      <w:pPr>
        <w:rPr>
          <w:rFonts w:ascii="Times New Roman" w:hAnsi="Times New Roman" w:cs="Times New Roman"/>
          <w:sz w:val="24"/>
          <w:szCs w:val="24"/>
        </w:rPr>
      </w:pPr>
    </w:p>
    <w:p w14:paraId="09C450C0" w14:textId="77777777" w:rsidR="00B775B3" w:rsidRPr="00B775B3" w:rsidRDefault="00B775B3" w:rsidP="00B775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CREATE TABLE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contact_info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</w:p>
    <w:p w14:paraId="4B5A7C56" w14:textId="77777777" w:rsidR="00B775B3" w:rsidRPr="00B775B3" w:rsidRDefault="00B775B3" w:rsidP="00B775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contact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INT PRIMARY KEY,</w:t>
      </w:r>
    </w:p>
    <w:p w14:paraId="6960DDFC" w14:textId="77777777" w:rsidR="00B775B3" w:rsidRPr="00B775B3" w:rsidRDefault="00B775B3" w:rsidP="00B775B3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INT UNIQUE, --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is also a UNIQUE constraint to ensure one-to-one relationship</w:t>
      </w:r>
    </w:p>
    <w:p w14:paraId="4430F838" w14:textId="77777777" w:rsidR="00B775B3" w:rsidRPr="00B775B3" w:rsidRDefault="00B775B3" w:rsidP="00B775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email VARCHAR(100),</w:t>
      </w:r>
    </w:p>
    <w:p w14:paraId="25AF56DC" w14:textId="77777777" w:rsidR="00B775B3" w:rsidRPr="00B775B3" w:rsidRDefault="00B775B3" w:rsidP="00B775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phone VARCHAR(20),</w:t>
      </w:r>
    </w:p>
    <w:p w14:paraId="52A3F995" w14:textId="77777777" w:rsidR="00B775B3" w:rsidRPr="00B775B3" w:rsidRDefault="00B775B3" w:rsidP="00B775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 xml:space="preserve">  FOREIGN KEY (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>) REFERENCES employees(</w:t>
      </w:r>
      <w:proofErr w:type="spellStart"/>
      <w:r w:rsidRPr="00B775B3">
        <w:rPr>
          <w:rFonts w:ascii="Times New Roman" w:hAnsi="Times New Roman" w:cs="Times New Roman"/>
          <w:b/>
          <w:bCs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195E34C" w14:textId="77AAA3CA" w:rsidR="00B775B3" w:rsidRPr="00B775B3" w:rsidRDefault="00B775B3" w:rsidP="00B775B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75B3">
        <w:rPr>
          <w:rFonts w:ascii="Times New Roman" w:hAnsi="Times New Roman" w:cs="Times New Roman"/>
          <w:b/>
          <w:bCs/>
          <w:sz w:val="24"/>
          <w:szCs w:val="24"/>
        </w:rPr>
        <w:t>);</w:t>
      </w:r>
    </w:p>
    <w:p w14:paraId="30BC4129" w14:textId="77777777" w:rsidR="00B775B3" w:rsidRDefault="00B775B3" w:rsidP="00B775B3">
      <w:pPr>
        <w:rPr>
          <w:rFonts w:ascii="Times New Roman" w:hAnsi="Times New Roman" w:cs="Times New Roman"/>
          <w:sz w:val="24"/>
          <w:szCs w:val="24"/>
        </w:rPr>
      </w:pPr>
    </w:p>
    <w:p w14:paraId="3B7D225D" w14:textId="44A95F5D" w:rsidR="00B775B3" w:rsidRPr="00B775B3" w:rsidRDefault="00B775B3" w:rsidP="00B775B3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 xml:space="preserve">In this example,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attribute in the employees table is the primary key, and it is also a unique constraint in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ontact_info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table. This allows us to establish a one-to-one relationship between employees and their contact information.</w:t>
      </w:r>
    </w:p>
    <w:p w14:paraId="64DB6E1A" w14:textId="77777777" w:rsidR="00B775B3" w:rsidRPr="00B775B3" w:rsidRDefault="00B775B3" w:rsidP="00B775B3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 xml:space="preserve">When an employee is inserted into the employees table, a corresponding entry with the sam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can be inserted into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ontact_info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table. The foreign key constraint ensures </w:t>
      </w:r>
      <w:r w:rsidRPr="00B775B3">
        <w:rPr>
          <w:rFonts w:ascii="Times New Roman" w:hAnsi="Times New Roman" w:cs="Times New Roman"/>
          <w:sz w:val="24"/>
          <w:szCs w:val="24"/>
        </w:rPr>
        <w:lastRenderedPageBreak/>
        <w:t xml:space="preserve">that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contact_info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table references a valid </w:t>
      </w:r>
      <w:proofErr w:type="spellStart"/>
      <w:r w:rsidRPr="00B775B3">
        <w:rPr>
          <w:rFonts w:ascii="Times New Roman" w:hAnsi="Times New Roman" w:cs="Times New Roman"/>
          <w:sz w:val="24"/>
          <w:szCs w:val="24"/>
        </w:rPr>
        <w:t>employee_id</w:t>
      </w:r>
      <w:proofErr w:type="spellEnd"/>
      <w:r w:rsidRPr="00B775B3">
        <w:rPr>
          <w:rFonts w:ascii="Times New Roman" w:hAnsi="Times New Roman" w:cs="Times New Roman"/>
          <w:sz w:val="24"/>
          <w:szCs w:val="24"/>
        </w:rPr>
        <w:t xml:space="preserve"> in the employees table.</w:t>
      </w:r>
    </w:p>
    <w:p w14:paraId="3A66AB95" w14:textId="33A10E2B" w:rsidR="008B72DC" w:rsidRDefault="00B775B3" w:rsidP="00B775B3">
      <w:pPr>
        <w:rPr>
          <w:rFonts w:ascii="Times New Roman" w:hAnsi="Times New Roman" w:cs="Times New Roman"/>
          <w:sz w:val="24"/>
          <w:szCs w:val="24"/>
        </w:rPr>
      </w:pPr>
      <w:r w:rsidRPr="00B775B3">
        <w:rPr>
          <w:rFonts w:ascii="Times New Roman" w:hAnsi="Times New Roman" w:cs="Times New Roman"/>
          <w:sz w:val="24"/>
          <w:szCs w:val="24"/>
        </w:rPr>
        <w:t>Having the same attribute serve as both a primary key and a foreign key allows for seamless integration between the two tables and helps maintain data integrity in the database.</w:t>
      </w:r>
    </w:p>
    <w:p w14:paraId="237AB51C" w14:textId="77777777" w:rsidR="00FB1AC2" w:rsidRDefault="00FB1AC2" w:rsidP="00B775B3">
      <w:pPr>
        <w:rPr>
          <w:rFonts w:ascii="Times New Roman" w:hAnsi="Times New Roman" w:cs="Times New Roman"/>
          <w:sz w:val="24"/>
          <w:szCs w:val="24"/>
        </w:rPr>
      </w:pPr>
    </w:p>
    <w:p w14:paraId="713B84A8" w14:textId="6C429096" w:rsidR="00FB1AC2" w:rsidRDefault="00FB1AC2" w:rsidP="00B775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osite Key.</w:t>
      </w:r>
    </w:p>
    <w:p w14:paraId="07F68165" w14:textId="77777777" w:rsidR="00FB1AC2" w:rsidRPr="00FB1AC2" w:rsidRDefault="00FB1AC2" w:rsidP="00FB1AC2">
      <w:pPr>
        <w:rPr>
          <w:rFonts w:ascii="Times New Roman" w:hAnsi="Times New Roman" w:cs="Times New Roman"/>
          <w:sz w:val="24"/>
          <w:szCs w:val="24"/>
        </w:rPr>
      </w:pPr>
      <w:r w:rsidRPr="00FB1AC2">
        <w:rPr>
          <w:rFonts w:ascii="Times New Roman" w:hAnsi="Times New Roman" w:cs="Times New Roman"/>
          <w:sz w:val="24"/>
          <w:szCs w:val="24"/>
        </w:rPr>
        <w:t>A composite key is a key that consists of two or more attributes (columns) in a table. Together, these attributes form a unique combination, and the combination must be unique for each row in the table. Composite keys are used when a single attribute is not sufficient to uniquely identify a row, but a combination of attributes does.</w:t>
      </w:r>
    </w:p>
    <w:p w14:paraId="10E4DF81" w14:textId="77777777" w:rsidR="00FB1AC2" w:rsidRPr="00FB1AC2" w:rsidRDefault="00FB1AC2" w:rsidP="00FB1AC2">
      <w:pPr>
        <w:rPr>
          <w:rFonts w:ascii="Times New Roman" w:hAnsi="Times New Roman" w:cs="Times New Roman"/>
          <w:sz w:val="24"/>
          <w:szCs w:val="24"/>
        </w:rPr>
      </w:pPr>
      <w:r w:rsidRPr="00FB1AC2">
        <w:rPr>
          <w:rFonts w:ascii="Times New Roman" w:hAnsi="Times New Roman" w:cs="Times New Roman"/>
          <w:sz w:val="24"/>
          <w:szCs w:val="24"/>
        </w:rPr>
        <w:t>Let's create a table to demonstrate a composite key:</w:t>
      </w:r>
    </w:p>
    <w:p w14:paraId="4DDF95D3" w14:textId="57BDF22F" w:rsidR="00FB1AC2" w:rsidRDefault="00FB1AC2" w:rsidP="00FB1AC2">
      <w:pPr>
        <w:rPr>
          <w:rFonts w:ascii="Times New Roman" w:hAnsi="Times New Roman" w:cs="Times New Roman"/>
          <w:sz w:val="24"/>
          <w:szCs w:val="24"/>
        </w:rPr>
      </w:pPr>
      <w:r w:rsidRPr="00FB1AC2">
        <w:rPr>
          <w:rFonts w:ascii="Times New Roman" w:hAnsi="Times New Roman" w:cs="Times New Roman"/>
          <w:sz w:val="24"/>
          <w:szCs w:val="24"/>
        </w:rPr>
        <w:t xml:space="preserve">Suppose we have a table called orders, where we want to ensure that each order is uniquely identified by a combination of </w:t>
      </w:r>
      <w:proofErr w:type="spellStart"/>
      <w:r w:rsidRPr="00FB1AC2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FB1AC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B1AC2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FB1AC2">
        <w:rPr>
          <w:rFonts w:ascii="Times New Roman" w:hAnsi="Times New Roman" w:cs="Times New Roman"/>
          <w:sz w:val="24"/>
          <w:szCs w:val="24"/>
        </w:rPr>
        <w:t xml:space="preserve">. The same customer can place multiple orders, but each order should have a distinct </w:t>
      </w:r>
      <w:proofErr w:type="spellStart"/>
      <w:r w:rsidRPr="00FB1AC2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FB1AC2">
        <w:rPr>
          <w:rFonts w:ascii="Times New Roman" w:hAnsi="Times New Roman" w:cs="Times New Roman"/>
          <w:sz w:val="24"/>
          <w:szCs w:val="24"/>
        </w:rPr>
        <w:t xml:space="preserve"> for that customer.</w:t>
      </w:r>
    </w:p>
    <w:p w14:paraId="38B75AB5" w14:textId="77777777" w:rsidR="00A064A3" w:rsidRDefault="00A064A3" w:rsidP="00FB1AC2">
      <w:pPr>
        <w:rPr>
          <w:rFonts w:ascii="Times New Roman" w:hAnsi="Times New Roman" w:cs="Times New Roman"/>
          <w:sz w:val="24"/>
          <w:szCs w:val="24"/>
        </w:rPr>
      </w:pPr>
    </w:p>
    <w:p w14:paraId="353BAD34" w14:textId="77777777" w:rsidR="00A064A3" w:rsidRPr="00DF629A" w:rsidRDefault="00A064A3" w:rsidP="00A064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F629A">
        <w:rPr>
          <w:rFonts w:ascii="Times New Roman" w:hAnsi="Times New Roman" w:cs="Times New Roman"/>
          <w:b/>
          <w:bCs/>
          <w:sz w:val="24"/>
          <w:szCs w:val="24"/>
        </w:rPr>
        <w:t>CREATE TABLE orders (</w:t>
      </w:r>
    </w:p>
    <w:p w14:paraId="4D7065D4" w14:textId="77777777" w:rsidR="00A064A3" w:rsidRPr="00DF629A" w:rsidRDefault="00A064A3" w:rsidP="00A064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DF629A">
        <w:rPr>
          <w:rFonts w:ascii="Times New Roman" w:hAnsi="Times New Roman" w:cs="Times New Roman"/>
          <w:b/>
          <w:bCs/>
          <w:sz w:val="24"/>
          <w:szCs w:val="24"/>
        </w:rPr>
        <w:t>order_id</w:t>
      </w:r>
      <w:proofErr w:type="spellEnd"/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INT,</w:t>
      </w:r>
    </w:p>
    <w:p w14:paraId="6BFF49DC" w14:textId="77777777" w:rsidR="00A064A3" w:rsidRPr="00DF629A" w:rsidRDefault="00A064A3" w:rsidP="00A064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DF629A"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INT,</w:t>
      </w:r>
    </w:p>
    <w:p w14:paraId="3BC16094" w14:textId="77777777" w:rsidR="00A064A3" w:rsidRPr="00DF629A" w:rsidRDefault="00A064A3" w:rsidP="00A064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DF629A">
        <w:rPr>
          <w:rFonts w:ascii="Times New Roman" w:hAnsi="Times New Roman" w:cs="Times New Roman"/>
          <w:b/>
          <w:bCs/>
          <w:sz w:val="24"/>
          <w:szCs w:val="24"/>
        </w:rPr>
        <w:t>order_date</w:t>
      </w:r>
      <w:proofErr w:type="spellEnd"/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DATE,</w:t>
      </w:r>
    </w:p>
    <w:p w14:paraId="04A2D7B9" w14:textId="77777777" w:rsidR="00A064A3" w:rsidRPr="00DF629A" w:rsidRDefault="00A064A3" w:rsidP="00A064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proofErr w:type="spellStart"/>
      <w:r w:rsidRPr="00DF629A">
        <w:rPr>
          <w:rFonts w:ascii="Times New Roman" w:hAnsi="Times New Roman" w:cs="Times New Roman"/>
          <w:b/>
          <w:bCs/>
          <w:sz w:val="24"/>
          <w:szCs w:val="24"/>
        </w:rPr>
        <w:t>total_amount</w:t>
      </w:r>
      <w:proofErr w:type="spellEnd"/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DECIMAL(10, 2),</w:t>
      </w:r>
    </w:p>
    <w:p w14:paraId="763A9265" w14:textId="77777777" w:rsidR="00A064A3" w:rsidRPr="00DF629A" w:rsidRDefault="00A064A3" w:rsidP="00A064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  PRIMARY KEY (</w:t>
      </w:r>
      <w:proofErr w:type="spellStart"/>
      <w:r w:rsidRPr="00DF629A">
        <w:rPr>
          <w:rFonts w:ascii="Times New Roman" w:hAnsi="Times New Roman" w:cs="Times New Roman"/>
          <w:b/>
          <w:bCs/>
          <w:sz w:val="24"/>
          <w:szCs w:val="24"/>
        </w:rPr>
        <w:t>order_id</w:t>
      </w:r>
      <w:proofErr w:type="spellEnd"/>
      <w:r w:rsidRPr="00DF629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DF629A">
        <w:rPr>
          <w:rFonts w:ascii="Times New Roman" w:hAnsi="Times New Roman" w:cs="Times New Roman"/>
          <w:b/>
          <w:bCs/>
          <w:sz w:val="24"/>
          <w:szCs w:val="24"/>
        </w:rPr>
        <w:t>customer_id</w:t>
      </w:r>
      <w:proofErr w:type="spellEnd"/>
      <w:r w:rsidRPr="00DF629A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F692188" w14:textId="400F23C1" w:rsidR="00A064A3" w:rsidRPr="00DF629A" w:rsidRDefault="00A064A3" w:rsidP="00A064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F629A">
        <w:rPr>
          <w:rFonts w:ascii="Times New Roman" w:hAnsi="Times New Roman" w:cs="Times New Roman"/>
          <w:b/>
          <w:bCs/>
          <w:sz w:val="24"/>
          <w:szCs w:val="24"/>
        </w:rPr>
        <w:t>);</w:t>
      </w:r>
    </w:p>
    <w:p w14:paraId="403346E2" w14:textId="77777777" w:rsidR="00A064A3" w:rsidRDefault="00A064A3" w:rsidP="00A064A3">
      <w:pPr>
        <w:rPr>
          <w:rFonts w:ascii="Times New Roman" w:hAnsi="Times New Roman" w:cs="Times New Roman"/>
          <w:sz w:val="24"/>
          <w:szCs w:val="24"/>
        </w:rPr>
      </w:pPr>
    </w:p>
    <w:p w14:paraId="1BBE1F2F" w14:textId="77777777" w:rsidR="00A064A3" w:rsidRPr="00A064A3" w:rsidRDefault="00A064A3" w:rsidP="00A064A3">
      <w:pPr>
        <w:rPr>
          <w:rFonts w:ascii="Times New Roman" w:hAnsi="Times New Roman" w:cs="Times New Roman"/>
          <w:sz w:val="24"/>
          <w:szCs w:val="24"/>
        </w:rPr>
      </w:pPr>
      <w:r w:rsidRPr="00A064A3">
        <w:rPr>
          <w:rFonts w:ascii="Times New Roman" w:hAnsi="Times New Roman" w:cs="Times New Roman"/>
          <w:sz w:val="24"/>
          <w:szCs w:val="24"/>
        </w:rPr>
        <w:t>In this example:</w:t>
      </w:r>
    </w:p>
    <w:p w14:paraId="67BEFBB4" w14:textId="77777777" w:rsidR="00A064A3" w:rsidRPr="00A064A3" w:rsidRDefault="00A064A3" w:rsidP="00A064A3">
      <w:pPr>
        <w:rPr>
          <w:rFonts w:ascii="Times New Roman" w:hAnsi="Times New Roman" w:cs="Times New Roman"/>
          <w:sz w:val="24"/>
          <w:szCs w:val="24"/>
        </w:rPr>
      </w:pPr>
    </w:p>
    <w:p w14:paraId="1EB09A1D" w14:textId="45ECE919" w:rsidR="00A064A3" w:rsidRPr="00A064A3" w:rsidRDefault="00A064A3" w:rsidP="00A064A3">
      <w:pPr>
        <w:rPr>
          <w:rFonts w:ascii="Times New Roman" w:hAnsi="Times New Roman" w:cs="Times New Roman"/>
          <w:sz w:val="24"/>
          <w:szCs w:val="24"/>
        </w:rPr>
      </w:pPr>
      <w:r w:rsidRPr="00A064A3">
        <w:rPr>
          <w:rFonts w:ascii="Times New Roman" w:hAnsi="Times New Roman" w:cs="Times New Roman"/>
          <w:sz w:val="24"/>
          <w:szCs w:val="24"/>
        </w:rPr>
        <w:t xml:space="preserve">We created the orders table with four columns: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order_date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total_amount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>.</w:t>
      </w:r>
    </w:p>
    <w:p w14:paraId="5802AF07" w14:textId="2CB72D23" w:rsidR="00A064A3" w:rsidRPr="00A064A3" w:rsidRDefault="00A064A3" w:rsidP="00A064A3">
      <w:pPr>
        <w:rPr>
          <w:rFonts w:ascii="Times New Roman" w:hAnsi="Times New Roman" w:cs="Times New Roman"/>
          <w:sz w:val="24"/>
          <w:szCs w:val="24"/>
        </w:rPr>
      </w:pPr>
      <w:r w:rsidRPr="00A064A3">
        <w:rPr>
          <w:rFonts w:ascii="Times New Roman" w:hAnsi="Times New Roman" w:cs="Times New Roman"/>
          <w:sz w:val="24"/>
          <w:szCs w:val="24"/>
        </w:rPr>
        <w:t xml:space="preserve">We used the PRIMARY KEY constraint to define a composite key on the combination of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. This means that the combination of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 must be unique for each row in the table.</w:t>
      </w:r>
    </w:p>
    <w:p w14:paraId="698DC5D7" w14:textId="7A018DE9" w:rsidR="00A064A3" w:rsidRPr="00B775B3" w:rsidRDefault="00A064A3" w:rsidP="00A064A3">
      <w:pPr>
        <w:rPr>
          <w:rFonts w:ascii="Times New Roman" w:hAnsi="Times New Roman" w:cs="Times New Roman"/>
          <w:sz w:val="24"/>
          <w:szCs w:val="24"/>
        </w:rPr>
      </w:pPr>
      <w:r w:rsidRPr="00A064A3">
        <w:rPr>
          <w:rFonts w:ascii="Times New Roman" w:hAnsi="Times New Roman" w:cs="Times New Roman"/>
          <w:sz w:val="24"/>
          <w:szCs w:val="24"/>
        </w:rPr>
        <w:t xml:space="preserve">With this setup, each order placed by a customer will have a unique combination of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. It ensures that there are no duplicate orders with the same </w:t>
      </w:r>
      <w:proofErr w:type="spellStart"/>
      <w:r w:rsidRPr="00A064A3">
        <w:rPr>
          <w:rFonts w:ascii="Times New Roman" w:hAnsi="Times New Roman" w:cs="Times New Roman"/>
          <w:sz w:val="24"/>
          <w:szCs w:val="24"/>
        </w:rPr>
        <w:t>order_id</w:t>
      </w:r>
      <w:proofErr w:type="spellEnd"/>
      <w:r w:rsidRPr="00A064A3">
        <w:rPr>
          <w:rFonts w:ascii="Times New Roman" w:hAnsi="Times New Roman" w:cs="Times New Roman"/>
          <w:sz w:val="24"/>
          <w:szCs w:val="24"/>
        </w:rPr>
        <w:t xml:space="preserve"> for the same customer in the orders table. Using a composite key allows us to handle more complex scenarios where a single attribute is not enough to uniquely identify a row in a table.</w:t>
      </w:r>
    </w:p>
    <w:sectPr w:rsidR="00A064A3" w:rsidRPr="00B775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ESpkYGBoaG5gYmJko6SsGpxcWZ+XkgBYa1AFfdhkYsAAAA"/>
  </w:docVars>
  <w:rsids>
    <w:rsidRoot w:val="009D5E85"/>
    <w:rsid w:val="000E13AB"/>
    <w:rsid w:val="006563F3"/>
    <w:rsid w:val="007C78C4"/>
    <w:rsid w:val="008B72DC"/>
    <w:rsid w:val="009D5E85"/>
    <w:rsid w:val="00A064A3"/>
    <w:rsid w:val="00B775B3"/>
    <w:rsid w:val="00DF629A"/>
    <w:rsid w:val="00FB1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89953"/>
  <w15:chartTrackingRefBased/>
  <w15:docId w15:val="{8342D938-4CDF-4557-B265-A83C65298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9</Words>
  <Characters>3875</Characters>
  <Application>Microsoft Office Word</Application>
  <DocSecurity>0</DocSecurity>
  <Lines>32</Lines>
  <Paragraphs>9</Paragraphs>
  <ScaleCrop>false</ScaleCrop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2</cp:revision>
  <dcterms:created xsi:type="dcterms:W3CDTF">2023-07-18T06:08:00Z</dcterms:created>
  <dcterms:modified xsi:type="dcterms:W3CDTF">2023-07-18T06:08:00Z</dcterms:modified>
</cp:coreProperties>
</file>